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esha theoba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e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eoba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4 Whitegate Dr, Mount Prospect, IL, USA M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loebell121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499292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s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